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74B7" w:rsidRDefault="00EA75E3">
      <w:r>
        <w:rPr>
          <w:rFonts w:hint="eastAsia"/>
        </w:rPr>
        <w:t>D</w:t>
      </w:r>
      <w:r>
        <w:t>NAG83</w:t>
      </w:r>
      <w:r>
        <w:rPr>
          <w:rFonts w:hint="eastAsia"/>
        </w:rPr>
        <w:t>版本本体构建问题</w:t>
      </w:r>
    </w:p>
    <w:p w:rsidR="00EA75E3" w:rsidRDefault="00EA75E3"/>
    <w:p w:rsidR="00EA75E3" w:rsidRDefault="00D10A09"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上下边界界限模糊</w:t>
      </w:r>
      <w:r w:rsidR="004E1EEA">
        <w:rPr>
          <w:rFonts w:hint="eastAsia"/>
        </w:rPr>
        <w:t>，一对多问题</w:t>
      </w:r>
      <w:bookmarkStart w:id="0" w:name="_GoBack"/>
      <w:bookmarkEnd w:id="0"/>
    </w:p>
    <w:p w:rsidR="00D10A09" w:rsidRDefault="00D10A09">
      <w:r w:rsidRPr="00D10A09">
        <w:drawing>
          <wp:inline distT="0" distB="0" distL="0" distR="0" wp14:anchorId="4A0538B4" wp14:editId="670657A3">
            <wp:extent cx="3839111" cy="1819529"/>
            <wp:effectExtent l="0" t="0" r="9525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1819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0A09" w:rsidRDefault="005C0091">
      <w:r>
        <w:rPr>
          <w:rFonts w:hint="eastAsia"/>
        </w:rPr>
        <w:t>2</w:t>
      </w:r>
      <w:r>
        <w:t xml:space="preserve">. </w:t>
      </w:r>
      <w:r w:rsidR="00613628">
        <w:rPr>
          <w:rFonts w:hint="eastAsia"/>
        </w:rPr>
        <w:t>边界错位</w:t>
      </w:r>
    </w:p>
    <w:p w:rsidR="00613628" w:rsidRDefault="00613628">
      <w:r w:rsidRPr="00613628">
        <w:drawing>
          <wp:inline distT="0" distB="0" distL="0" distR="0" wp14:anchorId="3DF528C8" wp14:editId="04682361">
            <wp:extent cx="3677163" cy="2048161"/>
            <wp:effectExtent l="0" t="0" r="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2048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7515" w:rsidRDefault="00217515">
      <w:r>
        <w:rPr>
          <w:rFonts w:hint="eastAsia"/>
        </w:rPr>
        <w:t>3</w:t>
      </w:r>
      <w:r>
        <w:t xml:space="preserve">. </w:t>
      </w:r>
      <w:r>
        <w:rPr>
          <w:rFonts w:hint="eastAsia"/>
        </w:rPr>
        <w:t>不同等级，一对一的逻辑关系怎么表达</w:t>
      </w:r>
    </w:p>
    <w:p w:rsidR="00217515" w:rsidRDefault="00217515">
      <w:r w:rsidRPr="00217515">
        <w:drawing>
          <wp:inline distT="0" distB="0" distL="0" distR="0" wp14:anchorId="4FC3CE76" wp14:editId="5DAFA988">
            <wp:extent cx="3067478" cy="495369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67478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3AC3" w:rsidRDefault="00073AC3">
      <w:r>
        <w:rPr>
          <w:rFonts w:hint="eastAsia"/>
        </w:rPr>
        <w:t>4</w:t>
      </w:r>
      <w:r>
        <w:t xml:space="preserve">. </w:t>
      </w:r>
      <w:r>
        <w:rPr>
          <w:rFonts w:hint="eastAsia"/>
        </w:rPr>
        <w:t>不同等级同名问题</w:t>
      </w:r>
    </w:p>
    <w:p w:rsidR="00073AC3" w:rsidRDefault="00C3753F">
      <w:pPr>
        <w:rPr>
          <w:rFonts w:hint="eastAsia"/>
        </w:rPr>
      </w:pPr>
      <w:r w:rsidRPr="00C3753F">
        <w:drawing>
          <wp:inline distT="0" distB="0" distL="0" distR="0" wp14:anchorId="4888FBC3" wp14:editId="3248F3F4">
            <wp:extent cx="3328670" cy="2262554"/>
            <wp:effectExtent l="0" t="0" r="5080" b="444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63953" cy="2286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73AC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tbSwNLI0MDAzMjZQ0lEKTi0uzszPAykwrAUATCYBrywAAAA="/>
  </w:docVars>
  <w:rsids>
    <w:rsidRoot w:val="00322D53"/>
    <w:rsid w:val="00073AC3"/>
    <w:rsid w:val="000C2055"/>
    <w:rsid w:val="00217515"/>
    <w:rsid w:val="00322D53"/>
    <w:rsid w:val="003B74B7"/>
    <w:rsid w:val="004E1EEA"/>
    <w:rsid w:val="0055486B"/>
    <w:rsid w:val="005C0091"/>
    <w:rsid w:val="00613628"/>
    <w:rsid w:val="00AA3D94"/>
    <w:rsid w:val="00B62EB7"/>
    <w:rsid w:val="00C3753F"/>
    <w:rsid w:val="00D10A09"/>
    <w:rsid w:val="00EA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378411"/>
  <w15:chartTrackingRefBased/>
  <w15:docId w15:val="{5F269DF0-3D22-4386-BE07-B09C6D4CE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2</Words>
  <Characters>71</Characters>
  <Application>Microsoft Office Word</Application>
  <DocSecurity>0</DocSecurity>
  <Lines>1</Lines>
  <Paragraphs>1</Paragraphs>
  <ScaleCrop>false</ScaleCrop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</dc:creator>
  <cp:keywords/>
  <dc:description/>
  <cp:lastModifiedBy>Bob</cp:lastModifiedBy>
  <cp:revision>10</cp:revision>
  <dcterms:created xsi:type="dcterms:W3CDTF">2021-12-26T02:38:00Z</dcterms:created>
  <dcterms:modified xsi:type="dcterms:W3CDTF">2021-12-26T03:21:00Z</dcterms:modified>
</cp:coreProperties>
</file>